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3C7E74" w14:textId="77777777" w:rsidR="00EE37DB" w:rsidRDefault="00BC01D3" w:rsidP="00911575">
      <w:pPr>
        <w:spacing w:after="0" w:line="240" w:lineRule="auto"/>
        <w:jc w:val="both"/>
        <w:rPr>
          <w:b/>
          <w:i/>
          <w:iCs/>
          <w:sz w:val="20"/>
          <w:szCs w:val="20"/>
          <w:u w:val="single"/>
        </w:rPr>
      </w:pPr>
      <w:bookmarkStart w:id="0" w:name="_GoBack"/>
      <w:bookmarkEnd w:id="0"/>
      <w:r>
        <w:rPr>
          <w:b/>
          <w:i/>
          <w:iCs/>
          <w:sz w:val="20"/>
          <w:szCs w:val="20"/>
          <w:u w:val="single"/>
        </w:rPr>
        <w:t>Osnovna škola KRALJA TOMISLAVA</w:t>
      </w:r>
    </w:p>
    <w:p w14:paraId="36CBCB5C" w14:textId="77777777" w:rsidR="00911575" w:rsidRPr="001F702F" w:rsidRDefault="00911575" w:rsidP="00911575">
      <w:pPr>
        <w:spacing w:after="0" w:line="240" w:lineRule="auto"/>
        <w:jc w:val="both"/>
        <w:rPr>
          <w:b/>
          <w:i/>
          <w:iCs/>
          <w:sz w:val="20"/>
          <w:szCs w:val="20"/>
          <w:u w:val="single"/>
        </w:rPr>
      </w:pPr>
    </w:p>
    <w:p w14:paraId="43454A22" w14:textId="77777777" w:rsidR="00EE37DB" w:rsidRPr="00EE37DB" w:rsidRDefault="00BC01D3" w:rsidP="00911575">
      <w:pPr>
        <w:spacing w:after="0" w:line="240" w:lineRule="auto"/>
        <w:jc w:val="both"/>
        <w:rPr>
          <w:b/>
          <w:i/>
          <w:iCs/>
          <w:sz w:val="20"/>
          <w:szCs w:val="20"/>
        </w:rPr>
      </w:pPr>
      <w:r>
        <w:rPr>
          <w:b/>
          <w:i/>
          <w:iCs/>
          <w:sz w:val="20"/>
          <w:szCs w:val="20"/>
        </w:rPr>
        <w:t>UDBINA, KATEDRALSKA 5</w:t>
      </w:r>
    </w:p>
    <w:p w14:paraId="5439DFA7" w14:textId="77777777" w:rsidR="00911575" w:rsidRPr="001F702F" w:rsidRDefault="00911575" w:rsidP="00911575">
      <w:pPr>
        <w:spacing w:after="0" w:line="240" w:lineRule="auto"/>
        <w:jc w:val="both"/>
        <w:rPr>
          <w:b/>
          <w:i/>
          <w:iCs/>
          <w:sz w:val="20"/>
          <w:szCs w:val="20"/>
          <w:lang w:val="pt-BR"/>
        </w:rPr>
      </w:pPr>
    </w:p>
    <w:p w14:paraId="4B45F9AF" w14:textId="77777777" w:rsidR="00911575" w:rsidRPr="00BC01D3" w:rsidRDefault="00911575" w:rsidP="00911575">
      <w:pPr>
        <w:spacing w:after="0" w:line="240" w:lineRule="auto"/>
        <w:jc w:val="both"/>
        <w:rPr>
          <w:b/>
          <w:i/>
          <w:iCs/>
          <w:sz w:val="20"/>
          <w:szCs w:val="20"/>
          <w:lang w:val="pt-BR"/>
        </w:rPr>
      </w:pPr>
    </w:p>
    <w:p w14:paraId="56889D9E" w14:textId="77777777" w:rsidR="009414E0" w:rsidRDefault="009414E0" w:rsidP="00911575">
      <w:pPr>
        <w:ind w:left="1416"/>
        <w:rPr>
          <w:b/>
        </w:rPr>
      </w:pPr>
    </w:p>
    <w:p w14:paraId="54AAF928" w14:textId="2E337F63" w:rsidR="009414E0" w:rsidRDefault="009414E0" w:rsidP="009414E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b/>
        </w:rPr>
        <w:t>Ime i prezime kandidata/kandidatkinje:</w:t>
      </w:r>
      <w:r w:rsidR="00075D5A">
        <w:rPr>
          <w:b/>
        </w:rPr>
        <w:t xml:space="preserve">  ______________________________________</w:t>
      </w:r>
    </w:p>
    <w:p w14:paraId="43AD91B1" w14:textId="77777777" w:rsidR="00075D5A" w:rsidRDefault="00075D5A" w:rsidP="009414E0">
      <w:pPr>
        <w:ind w:left="1416"/>
        <w:rPr>
          <w:rFonts w:ascii="Times New Roman" w:hAnsi="Times New Roman" w:cs="Times New Roman"/>
          <w:b/>
          <w:sz w:val="24"/>
          <w:szCs w:val="24"/>
        </w:rPr>
      </w:pPr>
    </w:p>
    <w:p w14:paraId="3E255F0E" w14:textId="55AC07A1" w:rsidR="009E618C" w:rsidRDefault="009414E0" w:rsidP="009414E0">
      <w:pPr>
        <w:ind w:left="1416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IVOLA</w:t>
      </w:r>
      <w:r w:rsidR="009E618C" w:rsidRPr="00911575">
        <w:rPr>
          <w:rFonts w:ascii="Times New Roman" w:hAnsi="Times New Roman" w:cs="Times New Roman"/>
          <w:b/>
          <w:sz w:val="24"/>
          <w:szCs w:val="24"/>
        </w:rPr>
        <w:t xml:space="preserve"> ZA PRIKUPLJANJE  I </w:t>
      </w:r>
      <w:r>
        <w:rPr>
          <w:rFonts w:ascii="Times New Roman" w:hAnsi="Times New Roman" w:cs="Times New Roman"/>
          <w:b/>
          <w:sz w:val="24"/>
          <w:szCs w:val="24"/>
        </w:rPr>
        <w:t xml:space="preserve"> OBRADU</w:t>
      </w:r>
      <w:r w:rsidR="009E618C" w:rsidRPr="00911575">
        <w:rPr>
          <w:rFonts w:ascii="Times New Roman" w:hAnsi="Times New Roman" w:cs="Times New Roman"/>
          <w:b/>
          <w:sz w:val="24"/>
          <w:szCs w:val="24"/>
        </w:rPr>
        <w:t xml:space="preserve"> PODATAKA</w:t>
      </w:r>
    </w:p>
    <w:p w14:paraId="3ABC68AA" w14:textId="77777777" w:rsidR="009414E0" w:rsidRDefault="009414E0" w:rsidP="009414E0">
      <w:pPr>
        <w:ind w:left="1416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U SVRHU PRIJ</w:t>
      </w:r>
      <w:r w:rsidR="00EE37DB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VE NA NATJEČAJ</w:t>
      </w:r>
    </w:p>
    <w:p w14:paraId="69080DA8" w14:textId="77777777" w:rsidR="00911575" w:rsidRPr="00911575" w:rsidRDefault="00911575" w:rsidP="00911575">
      <w:pPr>
        <w:ind w:left="1416"/>
        <w:rPr>
          <w:rFonts w:ascii="Times New Roman" w:hAnsi="Times New Roman" w:cs="Times New Roman"/>
          <w:b/>
          <w:sz w:val="24"/>
          <w:szCs w:val="24"/>
        </w:rPr>
      </w:pPr>
    </w:p>
    <w:p w14:paraId="7500E64E" w14:textId="644C141A" w:rsidR="009414E0" w:rsidRDefault="00546CC0" w:rsidP="009D2A08">
      <w:pPr>
        <w:numPr>
          <w:ilvl w:val="0"/>
          <w:numId w:val="1"/>
        </w:numPr>
      </w:pPr>
      <w:r w:rsidRPr="00546CC0">
        <w:t>Svojim potpisom dajem izričitu privolu</w:t>
      </w:r>
      <w:r w:rsidR="009E618C">
        <w:t>/suglasnost</w:t>
      </w:r>
      <w:r w:rsidR="006D625B">
        <w:t xml:space="preserve"> </w:t>
      </w:r>
      <w:r w:rsidR="00BC01D3">
        <w:t xml:space="preserve">Osnovnoj školi KRALJA TOMISLAVA </w:t>
      </w:r>
      <w:r w:rsidR="009414E0">
        <w:t xml:space="preserve"> za pristup mojim osobnim podacima, prikupljanje i daljnju obradu vezano za uvjete natječaja za pomoćnika učenika s teš</w:t>
      </w:r>
      <w:r w:rsidR="00BC01D3">
        <w:t>koća</w:t>
      </w:r>
      <w:r w:rsidR="00DD4630">
        <w:t>ma u razvoju za školsku 202</w:t>
      </w:r>
      <w:r w:rsidR="00075D5A">
        <w:t>5</w:t>
      </w:r>
      <w:r w:rsidR="009414E0">
        <w:t>.</w:t>
      </w:r>
      <w:r w:rsidR="00DD4630">
        <w:t>/202</w:t>
      </w:r>
      <w:r w:rsidR="00075D5A">
        <w:t>6.</w:t>
      </w:r>
      <w:r w:rsidR="009414E0">
        <w:t xml:space="preserve"> godinu.</w:t>
      </w:r>
    </w:p>
    <w:p w14:paraId="3E903D57" w14:textId="77777777" w:rsidR="009414E0" w:rsidRDefault="009414E0" w:rsidP="00EE37DB"/>
    <w:p w14:paraId="3E8E07F3" w14:textId="77777777" w:rsidR="00EC3D6F" w:rsidRDefault="00EC3D6F" w:rsidP="009D2A08">
      <w:pPr>
        <w:numPr>
          <w:ilvl w:val="0"/>
          <w:numId w:val="1"/>
        </w:numPr>
      </w:pPr>
      <w:r>
        <w:t xml:space="preserve">Podaci o privoli čuvaju se prema Pravilniku o arhivskom i </w:t>
      </w:r>
      <w:proofErr w:type="spellStart"/>
      <w:r>
        <w:t>registraturnom</w:t>
      </w:r>
      <w:proofErr w:type="spellEnd"/>
      <w:r>
        <w:t xml:space="preserve"> gra</w:t>
      </w:r>
      <w:r w:rsidR="00BC01D3">
        <w:t>divu Osnovne škole KRALJA TOMISLAVA UDBINA.</w:t>
      </w:r>
    </w:p>
    <w:p w14:paraId="69D3CAD8" w14:textId="77777777" w:rsidR="00EC3D6F" w:rsidRPr="00546CC0" w:rsidRDefault="00EC3D6F" w:rsidP="00EC3D6F">
      <w:pPr>
        <w:numPr>
          <w:ilvl w:val="0"/>
          <w:numId w:val="1"/>
        </w:numPr>
      </w:pPr>
      <w:r>
        <w:t>Ova privola se daje dobrovoljno i u svakom trenutku može povući.</w:t>
      </w:r>
    </w:p>
    <w:p w14:paraId="7D19AAF0" w14:textId="168D9D05" w:rsidR="00911575" w:rsidRDefault="00911575" w:rsidP="00075D5A">
      <w:pPr>
        <w:ind w:left="360"/>
      </w:pPr>
    </w:p>
    <w:p w14:paraId="56AF922E" w14:textId="692E8E87" w:rsidR="00075D5A" w:rsidRDefault="00075D5A" w:rsidP="00075D5A">
      <w:pPr>
        <w:ind w:left="360"/>
      </w:pPr>
      <w:r>
        <w:t>U Udbini, _________________________________</w:t>
      </w:r>
    </w:p>
    <w:p w14:paraId="5CBFBDA9" w14:textId="77777777" w:rsidR="00911575" w:rsidRDefault="00911575" w:rsidP="00EC3D6F">
      <w:pPr>
        <w:ind w:left="720"/>
      </w:pPr>
    </w:p>
    <w:p w14:paraId="42DBDBA1" w14:textId="77777777" w:rsidR="00911575" w:rsidRDefault="00911575" w:rsidP="00EC3D6F">
      <w:pPr>
        <w:ind w:left="720"/>
      </w:pPr>
    </w:p>
    <w:p w14:paraId="07858429" w14:textId="77777777" w:rsidR="00911575" w:rsidRDefault="00911575" w:rsidP="00EC3D6F">
      <w:pPr>
        <w:ind w:left="720"/>
      </w:pPr>
    </w:p>
    <w:p w14:paraId="282BD61D" w14:textId="77777777" w:rsidR="00EC3D6F" w:rsidRDefault="00911575" w:rsidP="00911575">
      <w:pPr>
        <w:ind w:left="4956" w:firstLine="708"/>
      </w:pPr>
      <w:r>
        <w:t xml:space="preserve">                        P</w:t>
      </w:r>
      <w:r w:rsidR="00EC3D6F">
        <w:t>o</w:t>
      </w:r>
      <w:r w:rsidR="00C100A6">
        <w:t>tpis</w:t>
      </w:r>
      <w:r>
        <w:t>:</w:t>
      </w:r>
    </w:p>
    <w:p w14:paraId="34C1D95F" w14:textId="77777777" w:rsidR="00911575" w:rsidRDefault="00911575" w:rsidP="00911575">
      <w:pPr>
        <w:ind w:left="4956" w:firstLine="708"/>
      </w:pPr>
      <w:r>
        <w:tab/>
        <w:t xml:space="preserve">          __________________________________</w:t>
      </w:r>
    </w:p>
    <w:p w14:paraId="0BBCEC41" w14:textId="77777777" w:rsidR="00911575" w:rsidRPr="00546CC0" w:rsidRDefault="00911575" w:rsidP="00EC3D6F">
      <w:pPr>
        <w:ind w:left="720"/>
      </w:pPr>
    </w:p>
    <w:p w14:paraId="69C02BD0" w14:textId="77777777" w:rsidR="00ED4AE1" w:rsidRDefault="00ED4AE1"/>
    <w:sectPr w:rsidR="00ED4AE1" w:rsidSect="009612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3447FC"/>
    <w:multiLevelType w:val="hybridMultilevel"/>
    <w:tmpl w:val="3116788A"/>
    <w:lvl w:ilvl="0" w:tplc="DE44800E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73679D4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7C81A4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112093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B622670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422713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656069A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806B7C4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06A1C64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0NTM3NjI3MjA2M7NQ0lEKTi0uzszPAykwrAUAwlsgfCwAAAA="/>
  </w:docVars>
  <w:rsids>
    <w:rsidRoot w:val="00546CC0"/>
    <w:rsid w:val="00075D5A"/>
    <w:rsid w:val="00142CFC"/>
    <w:rsid w:val="001549CB"/>
    <w:rsid w:val="00421BAC"/>
    <w:rsid w:val="00432052"/>
    <w:rsid w:val="005271E6"/>
    <w:rsid w:val="00546CC0"/>
    <w:rsid w:val="00577335"/>
    <w:rsid w:val="006046DA"/>
    <w:rsid w:val="006B383C"/>
    <w:rsid w:val="006D625B"/>
    <w:rsid w:val="007848B8"/>
    <w:rsid w:val="008E5777"/>
    <w:rsid w:val="00911575"/>
    <w:rsid w:val="009414E0"/>
    <w:rsid w:val="0096120B"/>
    <w:rsid w:val="009E618C"/>
    <w:rsid w:val="00AB5B2E"/>
    <w:rsid w:val="00B509CA"/>
    <w:rsid w:val="00BC01D3"/>
    <w:rsid w:val="00BD360C"/>
    <w:rsid w:val="00C100A6"/>
    <w:rsid w:val="00C4150E"/>
    <w:rsid w:val="00DD4630"/>
    <w:rsid w:val="00E63200"/>
    <w:rsid w:val="00EC3D6F"/>
    <w:rsid w:val="00ED4AE1"/>
    <w:rsid w:val="00EE37DB"/>
    <w:rsid w:val="00F227BE"/>
    <w:rsid w:val="00FC16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0BC19B"/>
  <w15:docId w15:val="{5176FF1A-3A53-407A-B457-802572B12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20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TML-navod">
    <w:name w:val="HTML Cite"/>
    <w:basedOn w:val="Zadanifontodlomka"/>
    <w:uiPriority w:val="99"/>
    <w:semiHidden/>
    <w:unhideWhenUsed/>
    <w:rsid w:val="00FC16B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584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8227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6183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96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4834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1062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6948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599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403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F50E1A-9A44-41F3-8723-32EF99343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bet</dc:creator>
  <cp:lastModifiedBy>Korisnik</cp:lastModifiedBy>
  <cp:revision>2</cp:revision>
  <cp:lastPrinted>2018-08-13T06:50:00Z</cp:lastPrinted>
  <dcterms:created xsi:type="dcterms:W3CDTF">2025-11-06T07:11:00Z</dcterms:created>
  <dcterms:modified xsi:type="dcterms:W3CDTF">2025-11-06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130009c90b1aacd853b29c3dbec414ad1108e85b4d8896ef8d332abff3a98a</vt:lpwstr>
  </property>
</Properties>
</file>